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92A97">
        <w:rPr>
          <w:b/>
          <w:bCs/>
          <w:color w:val="171A1C"/>
        </w:rPr>
        <w:t>Kwong</w:t>
      </w:r>
    </w:p>
    <w:p w14:paraId="2BC3FDB6" w14:textId="0FFB7B98" w:rsidR="004E37AA" w:rsidRPr="00892A97" w:rsidRDefault="009673B8" w:rsidP="00655250">
      <w:pPr>
        <w:pStyle w:val="Subtitle"/>
        <w:rPr>
          <w:color w:val="171A1C"/>
        </w:rPr>
      </w:pPr>
      <w:r w:rsidRPr="00892A97">
        <w:rPr>
          <w:color w:val="171A1C"/>
        </w:rPr>
        <w:t>Senior Web Engineer @ Viu</w:t>
      </w:r>
    </w:p>
    <w:p w14:paraId="7662A7CF" w14:textId="6CFE2D34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719AB0A2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282A43" w:rsidRDefault="00397074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6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797E78A5" w14:textId="2E29955E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92A97" w:rsidRDefault="00D459C4" w:rsidP="005018A4">
      <w:pPr>
        <w:pStyle w:val="Heading2"/>
        <w:rPr>
          <w:color w:val="171A1C"/>
        </w:rPr>
      </w:pPr>
      <w:r w:rsidRPr="00892A97">
        <w:rPr>
          <w:color w:val="171A1C"/>
        </w:rPr>
        <w:t>RECENT EXPERIENCE</w:t>
      </w:r>
    </w:p>
    <w:p w14:paraId="5087F3A8" w14:textId="157ABE7A" w:rsidR="00DF723F" w:rsidRPr="00DF723F" w:rsidRDefault="00DF723F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Senior Web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hyperlink r:id="rId20" w:history="1">
        <w:r w:rsidRPr="004E0940">
          <w:rPr>
            <w:rStyle w:val="Hyperlink"/>
            <w:color w:val="0B6BCB"/>
            <w:u w:val="none"/>
          </w:rPr>
          <w:t>Viu</w:t>
        </w:r>
      </w:hyperlink>
    </w:p>
    <w:p w14:paraId="1F7D0F8B" w14:textId="573B3E3D" w:rsidR="001B742C" w:rsidRDefault="002D22A3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hyperlink r:id="rId21" w:history="1">
        <w:r w:rsidR="00A87097" w:rsidRPr="008D4D1B">
          <w:rPr>
            <w:rStyle w:val="Hyperlink"/>
            <w:u w:val="none"/>
          </w:rPr>
          <w:t>TecPal Ltd</w:t>
        </w:r>
        <w:r w:rsidR="00CE6204" w:rsidRPr="008D4D1B">
          <w:rPr>
            <w:rStyle w:val="Hyperlink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3EB3B06B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892A97">
        <w:rPr>
          <w:b/>
          <w:bCs/>
          <w:color w:val="171A1C"/>
        </w:rPr>
        <w:t xml:space="preserve">Programmer (Business and Administrative Systems) </w:t>
      </w:r>
      <w:r w:rsidRPr="00892A97">
        <w:rPr>
          <w:color w:val="171A1C"/>
        </w:rPr>
        <w:t xml:space="preserve">|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892A97">
        <w:rPr>
          <w:b/>
          <w:bCs/>
          <w:color w:val="171A1C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892A97">
        <w:rPr>
          <w:b/>
          <w:bCs/>
          <w:color w:val="171A1C"/>
        </w:rPr>
        <w:t xml:space="preserve">Junior Programmer (Database Management System)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2" w:history="1">
        <w:r w:rsidR="004B2522" w:rsidRPr="008D4D1B">
          <w:rPr>
            <w:rStyle w:val="Hyperlink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3" w:history="1">
        <w:r w:rsidR="00D431CD" w:rsidRPr="0010609C">
          <w:rPr>
            <w:rStyle w:val="Hyperlink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892A97" w:rsidRDefault="001B405A" w:rsidP="001B405A">
      <w:pPr>
        <w:pStyle w:val="Heading2"/>
        <w:rPr>
          <w:color w:val="171A1C"/>
        </w:rPr>
      </w:pPr>
      <w:r w:rsidRPr="00892A97">
        <w:rPr>
          <w:color w:val="171A1C"/>
        </w:rPr>
        <w:t>KEY SKILLS</w:t>
      </w:r>
    </w:p>
    <w:p w14:paraId="5F16F5C7" w14:textId="77777777" w:rsidR="002C4C45" w:rsidRPr="00363AF4" w:rsidRDefault="00DD3F81" w:rsidP="0061645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Frontend</w:t>
      </w:r>
    </w:p>
    <w:p w14:paraId="1D3909C4" w14:textId="5B440ACD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07254236">
                <wp:extent cx="917931" cy="264788"/>
                <wp:effectExtent l="0" t="0" r="24765" b="2413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zWLrAIAAMI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" fillcolor="#fbfcfe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40E57A3">
                <wp:extent cx="917931" cy="264788"/>
                <wp:effectExtent l="0" t="0" r="19685" b="2413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bIw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RMv4sjHV4d4hZ7q59JaWAprlhvhwTxx0AowsLJdwBweXBj6d6SWMauN+&#10;vfce7WE+QItRA4NdYA2bByP5XcPcnM4i0yikCwju5etmeNU7tTLQSNDekFMSo22Qg8idUc+weZYx&#10;FqiIphCxwDS44bIK3ZqB3UXZcpnMYOYtCTf60dIIHtmNHf3UPhNn+zkJMGC3Zhh9Mk/N3zF7tI2e&#10;3i53wZQiROWRzf4C+yI1UL/b4kJ6eU9Wxw2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FZWyMK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018D6108">
                <wp:extent cx="917931" cy="264788"/>
                <wp:effectExtent l="0" t="0" r="21590" b="2413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0FysA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iI1fb9tTHW4d8iZbi69paWAZrkhPtwTB50AIwvLJdzBwaWBT2d6CaPauF/v&#10;vUd7mA/QYtTAYBdYw+bBSH7XMDens8g0CukCgnv5uhle9U6tDDQStDfklMRoG+QgcmfUM2yeZYwF&#10;KqIpRCwwDW64rEK3ZmB3UbZcJjOYeUvCjX60NIJHdmNHP7XPxNl+TgIM2K0ZRp/MU/N3zB5to6e3&#10;y10wpQhRGfnt2OwvsC9SA/W7LS6kl/dkddzAi9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QDQXK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0E927072">
                <wp:extent cx="917931" cy="264788"/>
                <wp:effectExtent l="0" t="0" r="15240" b="2413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MD6sAIAAMk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NFiGl60ujg8WWd3OpTM0r6BZbonzD8RCJ8DIwnLx93BwoeHT6U7CqNT2&#10;90fvwR7mA7QY1TDYGVaweTASPxTMzXQWmEY+XkCwr1+3/avay5WGRoL2hpyiGGy96EVutXyGzbMM&#10;sUBFFIWIGabe9peVb9cM7C7KlstoBjNviL9VG0MDeGA3dPRT80ys6ebEw4Dd6X70yTw2f8vsyTZ4&#10;OrPce51XPihPbHYX2BexgbrdFhbS63u0Om3gxQs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SMwPq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55F763F2">
                <wp:extent cx="917931" cy="264788"/>
                <wp:effectExtent l="0" t="0" r="20320" b="2413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Yvpve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2ABE7179">
                <wp:extent cx="917931" cy="264788"/>
                <wp:effectExtent l="0" t="0" r="12700" b="2413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agJ3+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713FEC1">
                <wp:extent cx="917931" cy="264788"/>
                <wp:effectExtent l="0" t="0" r="24765" b="2413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tQ9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D/aBlfNqY63DvkTDeX3tJSQLPcEB/uiYNOgJGF5RLu4ODSwKczvYRRbdyv&#10;996jPcwHaDFqYLALrGHzYCS/a5ib01lkGoV0AcG9fN0Mr3qnVgYaCdobckpitA1yELkz6hk2zzLG&#10;AhXRFCIWmAY3XFahWzOwuyhbLpMZzLwl4UY/WhrBI7uxo5/aZ+JsPycBBuzWDKNP5qn5O2aPttHT&#10;2+UumFKEqDyy2V9gX6QG6ndbXEgv78nquIEXvwE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RzbUPa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6266A3B2">
                <wp:extent cx="917931" cy="264788"/>
                <wp:effectExtent l="0" t="0" r="14605" b="2413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e5VbWwAgAAyQ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7E88D5CC">
                <wp:extent cx="917931" cy="264788"/>
                <wp:effectExtent l="0" t="0" r="20955" b="2413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Bkn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gqcOiW+bEx1uHfImW4uvaWlgGa5IT7cEwedACMLyyXcwcGlgU9negmj2rhf&#10;771He5gP0GLUwGAXWMPmwUh+1zA3p7PINArpAoJ7+boZXvVOrQw0ErQ35JTEaBvkIHJn1DNsnmWM&#10;BSqiKUQsMA1uuKxCt2Zgd1G2XCYzmHlLwo1+tDSCR3ZjRz+1z8TZfk4CDNitGUafzFPzd8webaOn&#10;t8tdMKUIUXlks7/AvkgN1O+2uJBe3pPVcQMvfgM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43AZJ6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390D0F79">
                <wp:extent cx="917931" cy="264788"/>
                <wp:effectExtent l="0" t="0" r="23495" b="2413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5ivrwIAAMk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qB1omV82ZjqcO+QM91cektLAc1yQ3y4Jw46AUYWlku4g4NLA5/O9BJGtXG/&#10;3nuP9jAfoMWogcEusIbNg5H8rmFuTmeRaRTSBQT38nUzvOqdWhloJGhvyCmJ0TbIQeTOqGfYPMsY&#10;C1REU4hYYBrccFmFbs3A7qJsuUxmMPOWhBv9aGkEj+zGjn5qn4mz/ZwEGLBbM4w+mafm75g92kZP&#10;b5e7YEoRovLIZn+BfZEaqN9tcSG9vCer4wZe/AY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E/+Yr68CAADJ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45175672">
                <wp:extent cx="917931" cy="264788"/>
                <wp:effectExtent l="0" t="0" r="24765" b="2413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Pg/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pFrj08ZUh3uHnOkG01taCuiWG+LDPXHQCjCzsF3CHRxcGvh2ppcwqo37&#10;9d57tIcBAS1GDUx2gTWsHozkdw2DczqLVKOQLiC4l6+b4VXv1MpAJ0F/Q05JjLZBDiJ3Rj3D6lnG&#10;WKAimkLEAtPghssqdHsGlhdly2Uyg6G3JNzoR0sjeKQ3tvRT+0yc7QclwITdmmH2yTx1f0ft0TZ6&#10;ervcBVOKEJVHNvsLLIzUQf1yixvp5T1ZHVfw4jc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zo+D+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08D6B895">
                <wp:extent cx="917931" cy="264788"/>
                <wp:effectExtent l="0" t="0" r="12065" b="2413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3m3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JNP4tDHV4d4hZ7rB9JaWArrlhvhwTxy0AswsbJdwBweXBr6d6SWMauN+&#10;vfce7WFAQItRA5NdYA2rByP5XcPgnM4i1SikCwju5etmeNU7tTLQSdDfkFMSo22Qg8idUc+wepYx&#10;FqiIphCxwDS44bIK3Z6B5UXZcpnMYOgtCTf60dIIHumNLf3UPhNn+0EJMGG3Zph9Mk/d31F7tI2e&#10;3i53wZQiROWRzf4CCyN1UL/c4kZ6eU9WxxW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HGd5t6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6B586C52">
                <wp:extent cx="917931" cy="264788"/>
                <wp:effectExtent l="0" t="0" r="17145" b="2413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Yr1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BNTKNpfNqY6nDvkDPdYHpLSwHdckN8uCcOWgFmFrZLuIODSwPfzvQSRrVx&#10;v957j/YwIKDFqIHJLrCG1YOR/K5hcE5nkWoU0gUE9/J1M7zqnVoZ6CTob8gpidE2yEHkzqhnWD3L&#10;GAtURFOIWGAa3HBZhW7PwPKibLlMZjD0loQb/WhpBI/0xpZ+ap+Js/2gBJiwWzPMPpmn7u+oPdpG&#10;T2+Xu2BKEaLyyGZ/gYWROqhfbnEjvbwnq+MKXvwG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3xivW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53C6A80B">
                <wp:extent cx="917931" cy="264788"/>
                <wp:effectExtent l="0" t="0" r="26670" b="2413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gt9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IE1MQ2m4Wmri+ODRVa3g+kMzSvollvi/AOx0Aows7Bd/D0cXGj4drqTMCq1&#10;/f3Re7CHAQEtRjVMdoYVrB6MxA8FgzOdBaqRjxcQ7OvXbf+q9nKloZOgvyGnKAZbL3qRWy2fYfUs&#10;QyxQEUUhYoapt/1l5ds9A8uLsuUymsHQG+Jv1cbQAB7oDS391DwTa7pB8TBhd7qffTKP3d9Se7IN&#10;ns4s917nlQ/KE5vdBRZG7KBuuYWN9PoerU4rePEC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1+C32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363AF4" w:rsidRDefault="00F35E83" w:rsidP="00F35E8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Backend</w:t>
      </w:r>
    </w:p>
    <w:p w14:paraId="68157E23" w14:textId="3C41F708" w:rsidR="001F753F" w:rsidRDefault="008B4BB3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14782E" wp14:editId="04534745">
                <wp:extent cx="917931" cy="264788"/>
                <wp:effectExtent l="0" t="0" r="12065" b="24130"/>
                <wp:docPr id="194362600" name="Rectangle: Rounded Corners 194362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3EC45E" w14:textId="77777777" w:rsidR="008B4BB3" w:rsidRPr="007A002F" w:rsidRDefault="008B4BB3" w:rsidP="008B4B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14782E" id="Rectangle: Rounded Corners 194362600" o:sp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xDc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dBpMw9NWF8cHi6xuB9MZmlfQLbfE+QdioRVgZmG7+Hs4uNDw7XQnYVRq&#10;+/uj92APAwJajGqY7AwrWD0YiR8KBmc6C1QjHy8g2Nev2/5V7eVKQydBf0NOUQy2XvQit1o+w+pZ&#10;hligIopCxAxTb/vLyrd7BpYXZctlNIOhN8Tfqo2hATzQG1r6qXkm1nSD4mHC7nQ/+2Qeu7+l9mQb&#10;PJ1Z7r3OKx+UJza7CyyM2EHdcgsb6fU9Wp1W8OIF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NqfENy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233EC45E" w14:textId="77777777" w:rsidR="008B4BB3" w:rsidRPr="007A002F" w:rsidRDefault="008B4BB3" w:rsidP="008B4B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4A0E96C" wp14:editId="3C27B44B">
                <wp:extent cx="917931" cy="264788"/>
                <wp:effectExtent l="0" t="0" r="12065" b="24130"/>
                <wp:docPr id="1637018876" name="Rectangle: Rounded Corners 16370188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1DC8D4" w14:textId="7146F505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4A0E96C" id="Rectangle: Rounded Corners 1637018876" o:sp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" fillcolor="#fbfcfe" strokecolor="#cdd7e1" strokeweight=".5pt">
                <v:stroke joinstyle="miter"/>
                <v:textbox style="mso-fit-shape-to-text:t" inset="1mm,0,1mm,0">
                  <w:txbxContent>
                    <w:p w14:paraId="3D1DC8D4" w14:textId="7146F505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4EF52CAF">
                <wp:extent cx="917931" cy="264788"/>
                <wp:effectExtent l="0" t="0" r="15875" b="2413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tYj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VGt82pjqcO+QM91gektLAd1yQ3y4Jw5aAWYWtku4g4NLA9/O9BJGtXG/&#10;3nuP9jAgoMWogckusIbVg5H8rmFwTmeRahTSBQT38nUzvOqdWhnoJOhvyCmJ0TbIQeTOqGdYPcsY&#10;C1REU4hYYBrccFmFbs/A8qJsuUxmMPSWhBv9aGkEj/TGln5qn4mz/aAEmLBbM8w+mafu76g92kZP&#10;b5e7YEoRovLIZn+BhZE6qF9ucSO9vCer4wpe/AY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GHrWI6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7F134A2">
                <wp:extent cx="917931" cy="264788"/>
                <wp:effectExtent l="0" t="0" r="25400" b="2413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" fillcolor="#fbfcfe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00680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57F0C7" wp14:editId="73BCCB6C">
                <wp:extent cx="917931" cy="264788"/>
                <wp:effectExtent l="0" t="0" r="25400" b="24130"/>
                <wp:docPr id="1591029099" name="Rectangle: Rounded Corners 15910290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33798C6" w14:textId="05B8545E" w:rsidR="0000680F" w:rsidRPr="007A002F" w:rsidRDefault="0000680F" w:rsidP="0000680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57F0C7" id="Rectangle: Rounded Corners 1591029099" o:sp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" fillcolor="#fbfcfe" strokecolor="#cdd7e1" strokeweight=".5pt">
                <v:stroke joinstyle="miter"/>
                <v:textbox style="mso-fit-shape-to-text:t" inset="1mm,0,1mm,0">
                  <w:txbxContent>
                    <w:p w14:paraId="633798C6" w14:textId="05B8545E" w:rsidR="0000680F" w:rsidRPr="007A002F" w:rsidRDefault="0000680F" w:rsidP="0000680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0680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2155C396">
                <wp:extent cx="917931" cy="264788"/>
                <wp:effectExtent l="0" t="0" r="17145" b="2413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6Tp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aTSNTxtTHe4dcqYbTG9pKaBbbogP98RBK8DMwnYJd3BwaeDbmV7CqDbu&#10;13vv0R4GBLQYNTDZBdawejCS3zUMzuksUo1CuoDgXr5uhle9UysDnQT9DTklMdoGOYjcGfUMq2cZ&#10;Y4GKaAoRC0yDGy6r0O0ZWF6ULZfJDIbeknCjHy2N4JHe2NJP7TNxth+UABN2a4bZJ/PU/R21R9vo&#10;6e1yF0wpQlQe2ewvsDBSB/XLLW6kl/dkdVzBi9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LljpOm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2AFCE3DF">
                <wp:extent cx="917931" cy="264788"/>
                <wp:effectExtent l="0" t="0" r="27940" b="2413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CVh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AFqpsE0PG11cXywyOp2MJ2heQXdckucfyAWWgFmFraLv4eDCw3fTncSRqW2&#10;vz96D/YwIKDFqIbJzrCC1YOR+KFgcKazQDXy8QKCff267V/VXq40dBL0N+QUxWDrRS9yq+UzrJ5l&#10;iAUqoihEzDD1tr+sfLtnYHlRtlxGMxh6Q/yt2hgawAO9oaWfmmdiTTcoHibsTvezT+ax+1tqT7bB&#10;05nl3uu88kF5YrO7wMKIHdQtt7CRXt+j1WkFL14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nsJWG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FC4B7E4" wp14:editId="28CF84C4">
                <wp:extent cx="917931" cy="264788"/>
                <wp:effectExtent l="0" t="0" r="18415" b="24130"/>
                <wp:docPr id="1530733717" name="Rectangle: Rounded Corners 15307337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6211A8" w14:textId="19ACD2AC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FC4B7E4" id="Rectangle: Rounded Corners 1530733717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/dZsQ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" fillcolor="#fbfcfe" strokecolor="#cdd7e1" strokeweight=".5pt">
                <v:stroke joinstyle="miter"/>
                <v:textbox style="mso-fit-shape-to-text:t" inset="1mm,0,1mm,0">
                  <w:txbxContent>
                    <w:p w14:paraId="4E6211A8" w14:textId="19ACD2AC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0F24E35" wp14:editId="6AAEFEEC">
                <wp:extent cx="917931" cy="264788"/>
                <wp:effectExtent l="0" t="0" r="17780" b="24130"/>
                <wp:docPr id="815274130" name="Rectangle: Rounded Corners 815274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1F251C" w14:textId="19A04981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216E5">
                              <w:rPr>
                                <w:color w:val="32383E"/>
                                <w:sz w:val="18"/>
                                <w:szCs w:val="18"/>
                              </w:rPr>
                              <w:t>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0F24E35" id="Rectangle: Rounded Corners 815274130" o:sp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QQb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dBZMw9NWF8cHi6xuB9MZmlfQLbfE+QdioRVgZmG7+Hs4uNDw7XQnYVRq&#10;+/uj92APAwJajGqY7AwrWD0YiR8KBmc6C1QjHy8g2Nev2/5V7eVKQydBf0NOUQy2XvQit1o+w+pZ&#10;hligIopCxAxTb/vLyrd7BpYXZctlNIOhN8Tfqo2hATzQG1r6qXkm1nSD4mHC7nQ/+2Qeu7+l9mQb&#10;PJ1Z7r3OKx+UJza7CyyM2EHdcgsb6fU9Wp1W8OIF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CklBBu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A1F251C" w14:textId="19A04981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</w:t>
                      </w:r>
                      <w:r w:rsidR="00E216E5">
                        <w:rPr>
                          <w:color w:val="32383E"/>
                          <w:sz w:val="18"/>
                          <w:szCs w:val="18"/>
                        </w:rPr>
                        <w:t>D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251AA6D7">
                <wp:extent cx="917931" cy="264788"/>
                <wp:effectExtent l="0" t="0" r="12065" b="2413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tPQ2y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1F0092D4">
                <wp:extent cx="917931" cy="264788"/>
                <wp:effectExtent l="0" t="0" r="26670" b="2413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NmqhZO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CBC564" wp14:editId="256096D3">
                <wp:extent cx="917931" cy="264788"/>
                <wp:effectExtent l="0" t="0" r="26670" b="24130"/>
                <wp:docPr id="1883493997" name="Rectangle: Rounded Corners 18834939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0CE68C" w14:textId="77777777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CBC564" id="Rectangle: Rounded Corners 1883493997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8kB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NLZKeNrq4vhgkdXtYDpD8wq65ZY4/0AstALMLGwXfw8HFxq+ne4kjEpt&#10;f3/0HuxhQECLUQ2TnWEFqwcj8UPB4ExngWrk4wUE+/p127+qvVxp6CTob8gpisHWi17kVstnWD3L&#10;EAtURFGImGHqbX9Z+XbPwPKibLmMZjD0hvhbtTE0gAd6Q0s/Nc/Emm5QPEzYne5nn8xj97fUnmyD&#10;pzPLvdd55YPyxGZ3gYURO6hbbmEjvb5Hq9MKXrw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I1jyQG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7B0CE68C" w14:textId="77777777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1403FCD7">
                <wp:extent cx="917931" cy="264788"/>
                <wp:effectExtent l="0" t="0" r="12065" b="2413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vAwu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363AF4" w:rsidRDefault="00EA63C7" w:rsidP="00EA63C7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1AAC7ECE">
                <wp:extent cx="917931" cy="264788"/>
                <wp:effectExtent l="0" t="0" r="14605" b="2413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jGm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K7RNP4tDHV4d4hZ7rB9JaWArrlhvhwTxy0AswsbJdwBweXBr6d6SWMauN+&#10;vfce7WFAQItRA5NdYA2rByP5XcPgnM4i1SikCwju5etmeNU7tTLQSdDfkFMSo22Qg8idUc+wepYx&#10;FqiIphCxwDS44bIK3Z6B5UXZcpnMYOgtCTf60dIIHumNLf3UPhNn+0EJMGG3Zph9Mk/d31F7tI2e&#10;3i53wZQiROWRzf4CCyN1UL/c4kZ6eU9WxxW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ulYxpq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392EFF07">
                <wp:extent cx="917931" cy="264788"/>
                <wp:effectExtent l="0" t="0" r="10160" b="2413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ErZsC6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A2752BE">
                <wp:extent cx="917931" cy="264788"/>
                <wp:effectExtent l="0" t="0" r="22225" b="2413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Py8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1CrxaWOqw71DznSD6S0tBXTLDfHhnjhoBZhZ2C7hDg4uDXw700sY1cb9&#10;eu892sOAgBajBia7wBpWD0byu4bBOZ1FqlFIFxDcy9fN8Kp3amWgk6C/IackRtsgB5E7o55h9Sxj&#10;LFARTSFigWlww2UVuj0Dy4uy5TKZwdBbEm70o6URPNIbW/qpfSbO9oMSYMJuzTD7ZJ66v6P2aBs9&#10;vV3ugilFiMojm/0FFkbqoH65xY308p6sjit48Rs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HhD8vK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5167B2F" w:rsidR="00AA07FC" w:rsidRPr="00333E5B" w:rsidRDefault="00333E5B" w:rsidP="00AA07FC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DevOps</w:t>
      </w:r>
    </w:p>
    <w:p w14:paraId="34006F24" w14:textId="35DD5784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1E2FC922">
                <wp:extent cx="917931" cy="264788"/>
                <wp:effectExtent l="0" t="0" r="27305" b="24130"/>
                <wp:docPr id="921952089" name="Rectangle: Rounded Corners 9219520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Rectangle: Rounded Corners 921952089" o:sp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300sA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oCai2ganzamOtw75Ew3mN7SUkC33BAf7omDVoCZhe0S7uDg0sC3M72EUW3c&#10;r/feoz0MCGgxamCyC6xh9WAkv2sYnNNZpBqFdAHBvXzdDK96p1YGOgn6G3JKYrQNchC5M+oZVs8y&#10;xgIV0RQiFpgGN1xWodszsLwoWy6TGQy9JeFGP1oawSO9saWf2mfibD8oASbs1gyzT+ap+ztqj7bR&#10;09vlLphShKg8stlfYGGkDuqXW9xIL+/J6riCF78B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6ffT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414C815C">
                <wp:extent cx="917931" cy="264788"/>
                <wp:effectExtent l="0" t="0" r="22225" b="24130"/>
                <wp:docPr id="403390757" name="Rectangle: Rounded Corners 4033907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Rectangle: Rounded Corners 403390757" o:sp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eOe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NNYanra6OD5YZHU7mM7QvIJuuSXOPxALrQAzC9vF38PBhYZvpzsJo1Lb&#10;3x+9B3sYENBiVMNkZ1jB6sFI/FAwONNZoBr5eAHBvn7d9q9qL1caOgn6G3KKYrD1ohe51fIZVs8y&#10;xAIVURQiZph6219Wvt0zsLwoWy6jGQy9If5WbQwN4IHe0NJPzTOxphsUDxN2p/vZJ/PY/S21J9vg&#10;6cxy73Ve+aA8sdldYGHEDuqWW9hIr+/R6rSCFy8A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IsJ456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66F0FFC3">
                <wp:extent cx="917931" cy="264788"/>
                <wp:effectExtent l="0" t="0" r="11430" b="24130"/>
                <wp:docPr id="930171152" name="Rectangle: Rounded Corners 930171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Rectangle: Rounded Corners 930171152" o:spid="_x0000_s105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mIWsQ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" fillcolor="#fbfcfe" strokecolor="#cdd7e1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0B1E939B">
                <wp:extent cx="917931" cy="264788"/>
                <wp:effectExtent l="0" t="0" r="21590" b="24130"/>
                <wp:docPr id="1131524612" name="Rectangle: Rounded Corners 11315246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Rectangle: Rounded Corners 1131524612" o:spid="_x0000_s105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JFU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dBJMw9NWF8cHi6xuB9MZmlfQLbfE+QdioRVgZmG7+Hs4uNDw7XQnYVRq&#10;+/uj92APAwJajGqY7AwrWD0YiR8KBmc6C1QjHy8g2Nev2/5V7eVKQydBf0NOUQy2XvQit1o+w+pZ&#10;hligIopCxAxTb/vLyrd7BpYXZctlNIOhN8Tfqo2hATzQG1r6qXkm1nSD4mHC7nQ/+2Qeu7+l9mQb&#10;PJ1Z7r3OKx+UJza7CyyM2EHdcgsb6fU9Wp1W8OIF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CoQkV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333E5B" w:rsidRDefault="002B569D" w:rsidP="002B569D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Quality Assurance</w:t>
      </w:r>
    </w:p>
    <w:p w14:paraId="1C677DC1" w14:textId="53D7B7AB" w:rsidR="002B569D" w:rsidRDefault="00AF2CE8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26A7A9A" wp14:editId="4A21AFD5">
                <wp:extent cx="917931" cy="264788"/>
                <wp:effectExtent l="0" t="0" r="17780" b="24130"/>
                <wp:docPr id="257890588" name="Rectangle: Rounded Corners 2578905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6CEC" w14:textId="0BEFBCC1" w:rsidR="00AF2CE8" w:rsidRPr="007A002F" w:rsidRDefault="00AF2CE8" w:rsidP="00AF2CE8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AF2CE8"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6A7A9A" id="Rectangle: Rounded Corners 257890588" o:spid="_x0000_s105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NqfENy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0DBD6CEC" w14:textId="0BEFBCC1" w:rsidR="00AF2CE8" w:rsidRPr="007A002F" w:rsidRDefault="00AF2CE8" w:rsidP="00AF2CE8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AF2CE8"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892A97" w:rsidRDefault="00170B48" w:rsidP="00170B48">
      <w:pPr>
        <w:pStyle w:val="Heading2"/>
        <w:rPr>
          <w:b w:val="0"/>
          <w:color w:val="171A1C"/>
        </w:rPr>
      </w:pPr>
      <w:r w:rsidRPr="00892A97">
        <w:rPr>
          <w:color w:val="171A1C"/>
        </w:rPr>
        <w:t>EDUCATION</w:t>
      </w:r>
    </w:p>
    <w:p w14:paraId="058EFFA4" w14:textId="11DF726A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892A97">
        <w:rPr>
          <w:b/>
          <w:bCs/>
          <w:color w:val="171A1C"/>
        </w:rPr>
        <w:t>MSc</w:t>
      </w:r>
      <w:r w:rsidR="00170B48" w:rsidRPr="00892A97">
        <w:rPr>
          <w:b/>
          <w:bCs/>
          <w:color w:val="171A1C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24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217DB92B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892A97">
        <w:rPr>
          <w:b/>
          <w:bCs/>
          <w:color w:val="171A1C"/>
        </w:rPr>
        <w:t>BEng</w:t>
      </w:r>
      <w:r w:rsidR="00170B48" w:rsidRPr="00892A97">
        <w:rPr>
          <w:b/>
          <w:bCs/>
          <w:color w:val="171A1C"/>
        </w:rPr>
        <w:t xml:space="preserve"> in Computer Science</w:t>
      </w:r>
      <w:r w:rsidR="00170B48" w:rsidRPr="00E25CAC">
        <w:rPr>
          <w:color w:val="auto"/>
        </w:rPr>
        <w:br/>
      </w:r>
      <w:hyperlink r:id="rId25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69520" w14:textId="77777777" w:rsidR="0031511A" w:rsidRDefault="0031511A" w:rsidP="00A66031">
      <w:pPr>
        <w:spacing w:after="0" w:line="240" w:lineRule="auto"/>
      </w:pPr>
      <w:r>
        <w:separator/>
      </w:r>
    </w:p>
  </w:endnote>
  <w:endnote w:type="continuationSeparator" w:id="0">
    <w:p w14:paraId="3D584300" w14:textId="77777777" w:rsidR="0031511A" w:rsidRDefault="0031511A" w:rsidP="00A66031">
      <w:pPr>
        <w:spacing w:after="0" w:line="240" w:lineRule="auto"/>
      </w:pPr>
      <w:r>
        <w:continuationSeparator/>
      </w:r>
    </w:p>
  </w:endnote>
  <w:endnote w:type="continuationNotice" w:id="1">
    <w:p w14:paraId="3727C62B" w14:textId="77777777" w:rsidR="00D81373" w:rsidRDefault="00D813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575EA" w14:textId="77777777" w:rsidR="0031511A" w:rsidRDefault="0031511A" w:rsidP="00A66031">
      <w:pPr>
        <w:spacing w:after="0" w:line="240" w:lineRule="auto"/>
      </w:pPr>
      <w:r>
        <w:separator/>
      </w:r>
    </w:p>
  </w:footnote>
  <w:footnote w:type="continuationSeparator" w:id="0">
    <w:p w14:paraId="2F04517F" w14:textId="77777777" w:rsidR="0031511A" w:rsidRDefault="0031511A" w:rsidP="00A66031">
      <w:pPr>
        <w:spacing w:after="0" w:line="240" w:lineRule="auto"/>
      </w:pPr>
      <w:r>
        <w:continuationSeparator/>
      </w:r>
    </w:p>
  </w:footnote>
  <w:footnote w:type="continuationNotice" w:id="1">
    <w:p w14:paraId="3E377018" w14:textId="77777777" w:rsidR="00D81373" w:rsidRDefault="00D8137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193">
      <o:colormru v:ext="edit" colors="#2e3440,#fbfcfd,white"/>
      <o:colormenu v:ext="edit" fill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71F16"/>
    <w:rsid w:val="000830DB"/>
    <w:rsid w:val="00084B7B"/>
    <w:rsid w:val="00087B31"/>
    <w:rsid w:val="0009104F"/>
    <w:rsid w:val="00092E7D"/>
    <w:rsid w:val="00093270"/>
    <w:rsid w:val="0009352A"/>
    <w:rsid w:val="00096B78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67D"/>
    <w:rsid w:val="000F7FEF"/>
    <w:rsid w:val="00100F02"/>
    <w:rsid w:val="00105EF2"/>
    <w:rsid w:val="0010609C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B7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09E6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500"/>
    <w:rsid w:val="00200D36"/>
    <w:rsid w:val="00206062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304CA1"/>
    <w:rsid w:val="00313011"/>
    <w:rsid w:val="00313D8D"/>
    <w:rsid w:val="00314E8D"/>
    <w:rsid w:val="0031511A"/>
    <w:rsid w:val="003156F1"/>
    <w:rsid w:val="00323236"/>
    <w:rsid w:val="0033056D"/>
    <w:rsid w:val="0033353F"/>
    <w:rsid w:val="00333C1E"/>
    <w:rsid w:val="00333E5B"/>
    <w:rsid w:val="0034259C"/>
    <w:rsid w:val="0034268F"/>
    <w:rsid w:val="00342845"/>
    <w:rsid w:val="00346774"/>
    <w:rsid w:val="003471C8"/>
    <w:rsid w:val="00350B05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25EE"/>
    <w:rsid w:val="003D51BE"/>
    <w:rsid w:val="003E0772"/>
    <w:rsid w:val="003E75DF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55F50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1B3B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2790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250"/>
    <w:rsid w:val="00655EC6"/>
    <w:rsid w:val="00656464"/>
    <w:rsid w:val="0066210F"/>
    <w:rsid w:val="006623C5"/>
    <w:rsid w:val="00662608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E8A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B4BB3"/>
    <w:rsid w:val="008C0CCC"/>
    <w:rsid w:val="008C55B7"/>
    <w:rsid w:val="008D2986"/>
    <w:rsid w:val="008D4D1B"/>
    <w:rsid w:val="008D6A77"/>
    <w:rsid w:val="008E2B81"/>
    <w:rsid w:val="008E4225"/>
    <w:rsid w:val="008E5C25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6B6"/>
    <w:rsid w:val="009673B8"/>
    <w:rsid w:val="00972C6B"/>
    <w:rsid w:val="00976245"/>
    <w:rsid w:val="00983731"/>
    <w:rsid w:val="009846BA"/>
    <w:rsid w:val="009857D1"/>
    <w:rsid w:val="00987D81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387A"/>
    <w:rsid w:val="009F4F50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B70EB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2420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425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66D57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3B54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D365A"/>
    <w:rsid w:val="00CD587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13C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A09"/>
    <w:rsid w:val="00D459C4"/>
    <w:rsid w:val="00D51DF8"/>
    <w:rsid w:val="00D540AF"/>
    <w:rsid w:val="00D54E43"/>
    <w:rsid w:val="00D55AB4"/>
    <w:rsid w:val="00D6015A"/>
    <w:rsid w:val="00D60EEB"/>
    <w:rsid w:val="00D6634A"/>
    <w:rsid w:val="00D66D93"/>
    <w:rsid w:val="00D67244"/>
    <w:rsid w:val="00D675F4"/>
    <w:rsid w:val="00D71DCD"/>
    <w:rsid w:val="00D721BD"/>
    <w:rsid w:val="00D73957"/>
    <w:rsid w:val="00D73B52"/>
    <w:rsid w:val="00D81373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103C1"/>
    <w:rsid w:val="00E10F29"/>
    <w:rsid w:val="00E159B3"/>
    <w:rsid w:val="00E17B43"/>
    <w:rsid w:val="00E200AA"/>
    <w:rsid w:val="00E216E5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360A5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o:colormru v:ext="edit" colors="#2e3440,#fbfcfd,white"/>
      <o:colormenu v:ext="edit" fillcolor="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tecpal.com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5" Type="http://schemas.openxmlformats.org/officeDocument/2006/relationships/hyperlink" Target="https://www.hku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hyperlink" Target="https://www.viu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24" Type="http://schemas.openxmlformats.org/officeDocument/2006/relationships/hyperlink" Target="https://hkust.ed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23" Type="http://schemas.openxmlformats.org/officeDocument/2006/relationships/hyperlink" Target="https://www.ha.org.hk/" TargetMode="External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Relationship Id="rId22" Type="http://schemas.openxmlformats.org/officeDocument/2006/relationships/hyperlink" Target="http://www.edps.com.hk/" TargetMode="Externa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5</TotalTime>
  <Pages>1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949</cp:revision>
  <cp:lastPrinted>2023-08-22T15:33:00Z</cp:lastPrinted>
  <dcterms:created xsi:type="dcterms:W3CDTF">2022-02-28T00:59:00Z</dcterms:created>
  <dcterms:modified xsi:type="dcterms:W3CDTF">2023-09-27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